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6d20de82bbe07765b0944bd15ede6c98c021bf5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84. Согласие залогодержателя на последующую ипотеку или отчуждение объекта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логодержатель - АО «Столичный банк»; залогодатель - ООО «Альтаир»; заемщик - ООО «Альтаир»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офисное помещение площадью 312,7 кв. м по адресу: г. Москва, Ленинградский проспект, д. 45, помещение 19, кадастровый номер 77:09:0004012:7901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Кредитный договор № КЛ-88/24 заключен 20.11.2024 на 35 000 000 руб. Объект передан в ипотеку, запись внесена в ЕГРН 28.11.2024. С января 2026 года заемщик нарушает график, просроченная задолженность на 01.07.2026 составляет 7 640 000 руб. Залогодатель указывает на несоразмерность обращения взыскания, наличие частичных платежей и возможность восстановления графика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Кому: [залогодержатель / залогодатель / заемщик, наименование и адрес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583594055646d4f385a65c7b76c2d992fbf509d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СОГЛАСИЕ ЗАЛОГОДЕРЖАТЕЛЯ НА ПОСЛЕДУЮЩУЮ ИПОТЕКУ ИЛИ ОТЧУЖДЕНИЕ ОБЪЕКТА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Кредитный договор № КЛ-88/24 заключен 20.11.2024 на 35 000 000 руб. Объект передан в ипотеку, запись внесена в ЕГРН 28.11.2024. С января 2026 года заемщик нарушает график, просроченная задолженность на 01.07.2026 составляет 7 640 000 руб. Залогодатель указывает на несоразмерность обращения взыскания, наличие частичных платежей и возможность восстановления график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334, 337, 339, 342, 348-350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Федеральный закон от 16.07.1998 № 102-ФЗ «Об ипотеке (залоге недвижимости)»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Федеральный закон № 218-ФЗ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Исполнить изложенное требование в срок [количество] рабочих дней с даты получения документ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едоставить письменный мотивированный ответ с подтверждающими документами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и неисполнении заявитель оставляет за собой право обратиться в суд или уполномоченный орган и потребовать возмещения расходов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кредитный договор и договор ипотек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выписка по задолженности и детальный расчет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отчет об оценке предмета ипотек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уведомления о нарушении и обращении взыскания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42Z</dcterms:created>
  <dcterms:modified xsi:type="dcterms:W3CDTF">2026-07-18T09:18:42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